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665952" w14:textId="77777777"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6A7D8E21" wp14:editId="6DC2850B">
                <wp:simplePos x="0" y="0"/>
                <wp:positionH relativeFrom="margin">
                  <wp:posOffset>0</wp:posOffset>
                </wp:positionH>
                <wp:positionV relativeFrom="margin">
                  <wp:posOffset>1047115</wp:posOffset>
                </wp:positionV>
                <wp:extent cx="5943600" cy="84105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410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D1F3A9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2F7D77E8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B6DCD21" w14:textId="77777777" w:rsidR="00D96ED7" w:rsidRPr="00D96ED7" w:rsidRDefault="00D96ED7" w:rsidP="00D96ED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D96ED7">
                              <w:rPr>
                                <w:rFonts w:asciiTheme="minorHAnsi" w:hAnsiTheme="minorHAnsi" w:cstheme="minorHAnsi"/>
                              </w:rPr>
                              <w:t xml:space="preserve">I wanted to quickly follow up to let you know how your recent Open House on [DATE] went. </w:t>
                            </w:r>
                          </w:p>
                          <w:p w14:paraId="3E6360A0" w14:textId="77777777" w:rsidR="00D96ED7" w:rsidRPr="00D96ED7" w:rsidRDefault="00D96ED7" w:rsidP="00D96ED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57EBADC" w14:textId="77777777" w:rsidR="00D96ED7" w:rsidRPr="00D96ED7" w:rsidRDefault="00D96ED7" w:rsidP="00D96ED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D96ED7">
                              <w:rPr>
                                <w:rFonts w:asciiTheme="minorHAnsi" w:hAnsiTheme="minorHAnsi" w:cstheme="minorHAnsi"/>
                              </w:rPr>
                              <w:t xml:space="preserve">We advertised the Open House in [LIST PUBLICATIONS], posted signs on surrounding streets to capture drive-by traffic, sent out letters, and hosted an Agent-Only Open House.  As a result, I am pleased to report that [LIST NUMBER] visitors came by to view your property. </w:t>
                            </w:r>
                          </w:p>
                          <w:p w14:paraId="69D35081" w14:textId="77777777" w:rsidR="00D96ED7" w:rsidRPr="00D96ED7" w:rsidRDefault="00D96ED7" w:rsidP="00D96ED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6AC442BF" w14:textId="77777777" w:rsidR="00D96ED7" w:rsidRPr="00D96ED7" w:rsidRDefault="00D96ED7" w:rsidP="00D96ED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D96ED7">
                              <w:rPr>
                                <w:rFonts w:asciiTheme="minorHAnsi" w:hAnsiTheme="minorHAnsi" w:cstheme="minorHAnsi"/>
                              </w:rPr>
                              <w:t xml:space="preserve">Overall, I feel that the Open House was a success! </w:t>
                            </w:r>
                          </w:p>
                          <w:p w14:paraId="06418A15" w14:textId="77777777" w:rsidR="00D96ED7" w:rsidRPr="00D96ED7" w:rsidRDefault="00D96ED7" w:rsidP="00D96ED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B5B024D" w14:textId="77777777" w:rsidR="00D96ED7" w:rsidRPr="00D96ED7" w:rsidRDefault="00D96ED7" w:rsidP="00D96ED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D96ED7">
                              <w:rPr>
                                <w:rFonts w:asciiTheme="minorHAnsi" w:hAnsiTheme="minorHAnsi" w:cstheme="minorHAnsi"/>
                              </w:rPr>
                              <w:t xml:space="preserve">I will be contacting the individuals who attended the Open House within the next few days to determine which individuals have further interest in your home. </w:t>
                            </w:r>
                          </w:p>
                          <w:p w14:paraId="0D740012" w14:textId="77777777" w:rsidR="00D96ED7" w:rsidRPr="00D96ED7" w:rsidRDefault="00D96ED7" w:rsidP="00D96ED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6335994" w14:textId="77777777" w:rsidR="001E3352" w:rsidRPr="004C7D9D" w:rsidRDefault="00D96ED7" w:rsidP="00D96ED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D96ED7">
                              <w:rPr>
                                <w:rFonts w:asciiTheme="minorHAnsi" w:hAnsiTheme="minorHAnsi" w:cstheme="minorHAnsi"/>
                              </w:rPr>
                              <w:t>In the event that we did not find the right buyer with this Open House, we can discuss hosting another Open House and other strategies which I am confident will enable me to find that special buyer for your home.</w:t>
                            </w:r>
                            <w:r w:rsidR="00FC611B" w:rsidRPr="001A43F2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</w:p>
                          <w:p w14:paraId="6B004E97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05D3F02B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EB15818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648D6C94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08B5E22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1DA6F534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29197DDF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51FE8D68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7D8E2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82.45pt;width:468pt;height:662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" filled="f" stroked="f">
                <v:textbox>
                  <w:txbxContent>
                    <w:p w14:paraId="36D1F3A9" w14:textId="77777777"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14:paraId="2F7D77E8" w14:textId="77777777"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7B6DCD21" w14:textId="77777777" w:rsidR="00D96ED7" w:rsidRPr="00D96ED7" w:rsidRDefault="00D96ED7" w:rsidP="00D96ED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D96ED7">
                        <w:rPr>
                          <w:rFonts w:asciiTheme="minorHAnsi" w:hAnsiTheme="minorHAnsi" w:cstheme="minorHAnsi"/>
                        </w:rPr>
                        <w:t xml:space="preserve">I wanted to quickly follow up to let you know how your recent Open House on [DATE] went. </w:t>
                      </w:r>
                    </w:p>
                    <w:p w14:paraId="3E6360A0" w14:textId="77777777" w:rsidR="00D96ED7" w:rsidRPr="00D96ED7" w:rsidRDefault="00D96ED7" w:rsidP="00D96ED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057EBADC" w14:textId="77777777" w:rsidR="00D96ED7" w:rsidRPr="00D96ED7" w:rsidRDefault="00D96ED7" w:rsidP="00D96ED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D96ED7">
                        <w:rPr>
                          <w:rFonts w:asciiTheme="minorHAnsi" w:hAnsiTheme="minorHAnsi" w:cstheme="minorHAnsi"/>
                        </w:rPr>
                        <w:t xml:space="preserve">We advertised the Open House in [LIST PUBLICATIONS], posted signs on surrounding streets to capture drive-by traffic, sent out letters, and hosted an Agent-Only Open House.  As a result, I am pleased to report that [LIST NUMBER] visitors came by to view your property. </w:t>
                      </w:r>
                    </w:p>
                    <w:p w14:paraId="69D35081" w14:textId="77777777" w:rsidR="00D96ED7" w:rsidRPr="00D96ED7" w:rsidRDefault="00D96ED7" w:rsidP="00D96ED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6AC442BF" w14:textId="77777777" w:rsidR="00D96ED7" w:rsidRPr="00D96ED7" w:rsidRDefault="00D96ED7" w:rsidP="00D96ED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D96ED7">
                        <w:rPr>
                          <w:rFonts w:asciiTheme="minorHAnsi" w:hAnsiTheme="minorHAnsi" w:cstheme="minorHAnsi"/>
                        </w:rPr>
                        <w:t xml:space="preserve">Overall, I feel that the Open House was a success! </w:t>
                      </w:r>
                    </w:p>
                    <w:p w14:paraId="06418A15" w14:textId="77777777" w:rsidR="00D96ED7" w:rsidRPr="00D96ED7" w:rsidRDefault="00D96ED7" w:rsidP="00D96ED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1B5B024D" w14:textId="77777777" w:rsidR="00D96ED7" w:rsidRPr="00D96ED7" w:rsidRDefault="00D96ED7" w:rsidP="00D96ED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D96ED7">
                        <w:rPr>
                          <w:rFonts w:asciiTheme="minorHAnsi" w:hAnsiTheme="minorHAnsi" w:cstheme="minorHAnsi"/>
                        </w:rPr>
                        <w:t xml:space="preserve">I will be contacting the individuals who attended the Open House within the next few days to determine which individuals have further interest in your home. </w:t>
                      </w:r>
                    </w:p>
                    <w:p w14:paraId="0D740012" w14:textId="77777777" w:rsidR="00D96ED7" w:rsidRPr="00D96ED7" w:rsidRDefault="00D96ED7" w:rsidP="00D96ED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6335994" w14:textId="77777777" w:rsidR="001E3352" w:rsidRPr="004C7D9D" w:rsidRDefault="00D96ED7" w:rsidP="00D96ED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D96ED7">
                        <w:rPr>
                          <w:rFonts w:asciiTheme="minorHAnsi" w:hAnsiTheme="minorHAnsi" w:cstheme="minorHAnsi"/>
                        </w:rPr>
                        <w:t>In the event that we did not find the right buyer with this Open House, we can discuss hosting another Open House and other strategies which I am confident will enable me to find that special buyer for your home.</w:t>
                      </w:r>
                      <w:r w:rsidR="00FC611B" w:rsidRPr="001A43F2">
                        <w:rPr>
                          <w:rFonts w:asciiTheme="minorHAnsi" w:hAnsiTheme="minorHAnsi" w:cstheme="minorHAnsi"/>
                        </w:rPr>
                        <w:br/>
                      </w:r>
                    </w:p>
                    <w:p w14:paraId="6B004E97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14:paraId="05D3F02B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2EB15818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648D6C94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208B5E22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14:paraId="1DA6F534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14:paraId="29197DDF" w14:textId="77777777"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51FE8D68" w14:textId="77777777"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8B107D" w14:textId="77777777" w:rsidR="004830EE" w:rsidRDefault="004830EE" w:rsidP="00C45210">
      <w:pPr>
        <w:spacing w:after="0" w:line="240" w:lineRule="auto"/>
      </w:pPr>
      <w:r>
        <w:separator/>
      </w:r>
    </w:p>
  </w:endnote>
  <w:endnote w:type="continuationSeparator" w:id="0">
    <w:p w14:paraId="7EFF7142" w14:textId="77777777" w:rsidR="004830EE" w:rsidRDefault="004830EE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FEDD61" w14:textId="77777777" w:rsidR="00D843AF" w:rsidRDefault="00D843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AD20A" w14:textId="4520BC7B" w:rsidR="00753396" w:rsidRPr="00D843AF" w:rsidRDefault="00D843AF" w:rsidP="00D843AF">
    <w:pPr>
      <w:pStyle w:val="Footer"/>
      <w:jc w:val="center"/>
      <w:rPr>
        <w:sz w:val="18"/>
        <w:szCs w:val="18"/>
      </w:rPr>
    </w:pPr>
    <w:r w:rsidRPr="003873E6">
      <w:rPr>
        <w:sz w:val="18"/>
        <w:szCs w:val="18"/>
      </w:rPr>
      <w:t xml:space="preserve">Entourage Real Estate, </w:t>
    </w:r>
    <w:proofErr w:type="gramStart"/>
    <w:r w:rsidRPr="003873E6">
      <w:rPr>
        <w:sz w:val="18"/>
        <w:szCs w:val="18"/>
      </w:rPr>
      <w:t>LLC  |</w:t>
    </w:r>
    <w:proofErr w:type="gramEnd"/>
    <w:r w:rsidRPr="003873E6">
      <w:rPr>
        <w:sz w:val="18"/>
        <w:szCs w:val="18"/>
      </w:rPr>
      <w:t xml:space="preserve">  P.O. Box 890472  |  Houston, TX  77259  |  O:  832-868-6091  |  EntourageRealtors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A18919" w14:textId="77777777" w:rsidR="00D843AF" w:rsidRDefault="00D843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B6B965" w14:textId="77777777" w:rsidR="004830EE" w:rsidRDefault="004830EE" w:rsidP="00C45210">
      <w:pPr>
        <w:spacing w:after="0" w:line="240" w:lineRule="auto"/>
      </w:pPr>
      <w:r>
        <w:separator/>
      </w:r>
    </w:p>
  </w:footnote>
  <w:footnote w:type="continuationSeparator" w:id="0">
    <w:p w14:paraId="7997C1E3" w14:textId="77777777" w:rsidR="004830EE" w:rsidRDefault="004830EE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B48BF5" w14:textId="77777777" w:rsidR="00D843AF" w:rsidRDefault="00D843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643827" w14:textId="77777777" w:rsidR="00753396" w:rsidRDefault="0051726E">
    <w:pPr>
      <w:pStyle w:val="Header"/>
    </w:pPr>
    <w:bookmarkStart w:id="0" w:name="_GoBack"/>
    <w:r>
      <w:rPr>
        <w:noProof/>
      </w:rPr>
      <w:drawing>
        <wp:anchor distT="0" distB="0" distL="114300" distR="114300" simplePos="0" relativeHeight="251657728" behindDoc="1" locked="0" layoutInCell="1" allowOverlap="1" wp14:anchorId="6E1BAA49" wp14:editId="0CF20DF6">
          <wp:simplePos x="0" y="0"/>
          <wp:positionH relativeFrom="margin">
            <wp:posOffset>1924050</wp:posOffset>
          </wp:positionH>
          <wp:positionV relativeFrom="paragraph">
            <wp:posOffset>4775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EAC212" w14:textId="77777777" w:rsidR="00D843AF" w:rsidRDefault="00D843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pNaAAVd4+UsAAAA"/>
  </w:docVars>
  <w:rsids>
    <w:rsidRoot w:val="00C45210"/>
    <w:rsid w:val="00007044"/>
    <w:rsid w:val="000143F4"/>
    <w:rsid w:val="000C55A3"/>
    <w:rsid w:val="000C7282"/>
    <w:rsid w:val="00107D92"/>
    <w:rsid w:val="00145B46"/>
    <w:rsid w:val="001516D7"/>
    <w:rsid w:val="0015622A"/>
    <w:rsid w:val="001A43F2"/>
    <w:rsid w:val="001D2601"/>
    <w:rsid w:val="001E006A"/>
    <w:rsid w:val="001E3352"/>
    <w:rsid w:val="002213C5"/>
    <w:rsid w:val="00250F04"/>
    <w:rsid w:val="002C5183"/>
    <w:rsid w:val="003006E0"/>
    <w:rsid w:val="00341839"/>
    <w:rsid w:val="003B25AA"/>
    <w:rsid w:val="003C3A62"/>
    <w:rsid w:val="004830EE"/>
    <w:rsid w:val="004C7D9D"/>
    <w:rsid w:val="0051726E"/>
    <w:rsid w:val="00584B59"/>
    <w:rsid w:val="005B22B2"/>
    <w:rsid w:val="005D243D"/>
    <w:rsid w:val="005E6285"/>
    <w:rsid w:val="00611788"/>
    <w:rsid w:val="00670015"/>
    <w:rsid w:val="006734EB"/>
    <w:rsid w:val="00682745"/>
    <w:rsid w:val="006B6C64"/>
    <w:rsid w:val="006D3505"/>
    <w:rsid w:val="00702F06"/>
    <w:rsid w:val="00716128"/>
    <w:rsid w:val="00753396"/>
    <w:rsid w:val="00791D32"/>
    <w:rsid w:val="007C47E0"/>
    <w:rsid w:val="00833975"/>
    <w:rsid w:val="00861057"/>
    <w:rsid w:val="0086194F"/>
    <w:rsid w:val="008A2611"/>
    <w:rsid w:val="00902B72"/>
    <w:rsid w:val="009861B2"/>
    <w:rsid w:val="009D7E74"/>
    <w:rsid w:val="00A536D9"/>
    <w:rsid w:val="00A55411"/>
    <w:rsid w:val="00A574CE"/>
    <w:rsid w:val="00A6506C"/>
    <w:rsid w:val="00A837B5"/>
    <w:rsid w:val="00AA69A3"/>
    <w:rsid w:val="00AB4F5C"/>
    <w:rsid w:val="00AC5B40"/>
    <w:rsid w:val="00AD47E8"/>
    <w:rsid w:val="00AD6283"/>
    <w:rsid w:val="00AF37A0"/>
    <w:rsid w:val="00B22414"/>
    <w:rsid w:val="00B257A6"/>
    <w:rsid w:val="00B42E00"/>
    <w:rsid w:val="00B96541"/>
    <w:rsid w:val="00C1430A"/>
    <w:rsid w:val="00C45210"/>
    <w:rsid w:val="00C7219D"/>
    <w:rsid w:val="00CA2988"/>
    <w:rsid w:val="00CA77A9"/>
    <w:rsid w:val="00CF34D8"/>
    <w:rsid w:val="00CF6E5A"/>
    <w:rsid w:val="00D843AF"/>
    <w:rsid w:val="00D96ED7"/>
    <w:rsid w:val="00E12B4B"/>
    <w:rsid w:val="00E36E38"/>
    <w:rsid w:val="00E42718"/>
    <w:rsid w:val="00E64A1A"/>
    <w:rsid w:val="00E70F42"/>
    <w:rsid w:val="00E92566"/>
    <w:rsid w:val="00EA5297"/>
    <w:rsid w:val="00EC5CDE"/>
    <w:rsid w:val="00F37345"/>
    <w:rsid w:val="00F63EA8"/>
    <w:rsid w:val="00F6598B"/>
    <w:rsid w:val="00F82A13"/>
    <w:rsid w:val="00FA4E91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B66ACE6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5T21:16:00Z</dcterms:created>
  <dcterms:modified xsi:type="dcterms:W3CDTF">2019-10-15T21:16:00Z</dcterms:modified>
</cp:coreProperties>
</file>